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F38D0" w:rsidP="00CF38D0" w:rsidRDefault="00CF38D0" w14:paraId="08AFEBDB" w14:textId="77777777">
      <w:pPr>
        <w:pStyle w:val="ListParagraph"/>
        <w:numPr>
          <w:ilvl w:val="0"/>
          <w:numId w:val="1"/>
        </w:numPr>
        <w:spacing w:line="360" w:lineRule="auto"/>
        <w:rPr>
          <w:rFonts w:ascii="Georgia" w:hAnsi="Georgia" w:eastAsia="Georgia" w:cs="Georgia"/>
          <w:b/>
          <w:bCs/>
        </w:rPr>
      </w:pPr>
      <w:r w:rsidRPr="4E22807D">
        <w:rPr>
          <w:rFonts w:ascii="Georgia" w:hAnsi="Georgia" w:eastAsia="Georgia" w:cs="Georgia"/>
          <w:b/>
          <w:bCs/>
        </w:rPr>
        <w:t>Opening</w:t>
      </w:r>
    </w:p>
    <w:p w:rsidR="00CF38D0" w:rsidP="00CF38D0" w:rsidRDefault="00CF38D0" w14:paraId="5FF7ECA6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73DDDC84">
        <w:rPr>
          <w:rFonts w:ascii="Georgia" w:hAnsi="Georgia" w:eastAsia="Georgia" w:cs="Georgia"/>
        </w:rPr>
        <w:t>Call to Order</w:t>
      </w:r>
    </w:p>
    <w:p w:rsidR="73DDDC84" w:rsidP="39BA9D06" w:rsidRDefault="73DDDC84" w14:paraId="35DF7726" w14:textId="45F3BDD9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608EE571" w:rsidR="3973E6F7">
        <w:rPr>
          <w:rFonts w:ascii="Georgia" w:hAnsi="Georgia" w:eastAsia="Georgia" w:cs="Georgia"/>
        </w:rPr>
        <w:t>6:30 P.M.</w:t>
      </w:r>
    </w:p>
    <w:p w:rsidR="00CF38D0" w:rsidP="00CF38D0" w:rsidRDefault="00CF38D0" w14:paraId="453E9012" w14:textId="77777777">
      <w:pPr>
        <w:numPr>
          <w:ilvl w:val="1"/>
          <w:numId w:val="2"/>
        </w:numPr>
        <w:spacing w:line="360" w:lineRule="auto"/>
      </w:pPr>
      <w:r w:rsidRPr="3B322061">
        <w:rPr>
          <w:rFonts w:ascii="Georgia" w:hAnsi="Georgia" w:eastAsia="Georgia" w:cs="Georgia"/>
        </w:rPr>
        <w:t>Land Acknowledgment</w:t>
      </w:r>
    </w:p>
    <w:p w:rsidR="00CF38D0" w:rsidP="00CF38D0" w:rsidRDefault="00CF38D0" w14:paraId="0C29CE5F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3B322061">
        <w:rPr>
          <w:rFonts w:ascii="Georgia" w:hAnsi="Georgia" w:eastAsia="Georgia" w:cs="Georgia"/>
        </w:rPr>
        <w:t>Attendance</w:t>
      </w:r>
    </w:p>
    <w:p w:rsidRPr="00D14FC6" w:rsidR="00CF38D0" w:rsidP="00CF38D0" w:rsidRDefault="00CF38D0" w14:paraId="3ADEBF18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3B322061">
        <w:rPr>
          <w:rFonts w:ascii="Georgia" w:hAnsi="Georgia" w:eastAsia="Georgia" w:cs="Georgia"/>
        </w:rPr>
        <w:t>Swe</w:t>
      </w:r>
      <w:r w:rsidRPr="00D14FC6">
        <w:rPr>
          <w:rFonts w:ascii="Georgia" w:hAnsi="Georgia" w:eastAsia="Georgia" w:cs="Georgia"/>
        </w:rPr>
        <w:t>aring in of Alternates</w:t>
      </w:r>
    </w:p>
    <w:p w:rsidR="00CF38D0" w:rsidP="00CF38D0" w:rsidRDefault="00CF38D0" w14:paraId="0E55D87C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>Approval of Minutes</w:t>
      </w:r>
    </w:p>
    <w:p w:rsidR="00CF38D0" w:rsidP="00CF38D0" w:rsidRDefault="00CF38D0" w14:paraId="0E5EBB95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Open Forum for the Public</w:t>
      </w:r>
    </w:p>
    <w:p w:rsidR="00CF38D0" w:rsidP="00CF38D0" w:rsidRDefault="00CF38D0" w14:paraId="634EEEE3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Executive Report</w:t>
      </w:r>
    </w:p>
    <w:p w:rsidR="00CF38D0" w:rsidP="00CF38D0" w:rsidRDefault="00CF38D0" w14:paraId="662F574D" w14:textId="77777777">
      <w:pPr>
        <w:pStyle w:val="ListParagraph"/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 w:rsidRPr="608EE571" w:rsidR="00CF38D0">
        <w:rPr>
          <w:rFonts w:ascii="Georgia" w:hAnsi="Georgia" w:eastAsia="Georgia" w:cs="Georgia"/>
          <w:i w:val="1"/>
          <w:iCs w:val="1"/>
        </w:rPr>
        <w:t xml:space="preserve">President </w:t>
      </w:r>
      <w:r w:rsidRPr="608EE571" w:rsidR="00256F54">
        <w:rPr>
          <w:rFonts w:ascii="Georgia" w:hAnsi="Georgia" w:eastAsia="Georgia" w:cs="Georgia"/>
          <w:i w:val="1"/>
          <w:iCs w:val="1"/>
        </w:rPr>
        <w:t>Jessica Asante-Tutu</w:t>
      </w:r>
      <w:r w:rsidRPr="608EE571" w:rsidR="00CF38D0">
        <w:rPr>
          <w:rFonts w:ascii="Georgia" w:hAnsi="Georgia" w:eastAsia="Georgia" w:cs="Georgia"/>
          <w:i w:val="1"/>
          <w:iCs w:val="1"/>
        </w:rPr>
        <w:t xml:space="preserve"> and </w:t>
      </w:r>
      <w:r w:rsidRPr="608EE571" w:rsidR="00CF38D0">
        <w:rPr>
          <w:rFonts w:ascii="Georgia" w:hAnsi="Georgia" w:eastAsia="Georgia" w:cs="Georgia"/>
          <w:i w:val="1"/>
          <w:iCs w:val="1"/>
        </w:rPr>
        <w:t xml:space="preserve">Vice President </w:t>
      </w:r>
      <w:r w:rsidRPr="608EE571" w:rsidR="00256F54">
        <w:rPr>
          <w:rFonts w:ascii="Georgia" w:hAnsi="Georgia" w:eastAsia="Georgia" w:cs="Georgia"/>
          <w:i w:val="1"/>
          <w:iCs w:val="1"/>
        </w:rPr>
        <w:t>Kathrina Noma</w:t>
      </w:r>
    </w:p>
    <w:p w:rsidR="3404DE5B" w:rsidP="608EE571" w:rsidRDefault="3404DE5B" w14:paraId="4DDDC3E4" w14:textId="7A5E38D4">
      <w:pPr>
        <w:pStyle w:val="ListParagraph"/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  <w:sz w:val="22"/>
          <w:szCs w:val="22"/>
        </w:rPr>
      </w:pPr>
      <w:r w:rsidRPr="608EE571" w:rsidR="3404DE5B">
        <w:rPr>
          <w:rFonts w:ascii="Georgia" w:hAnsi="Georgia" w:eastAsia="Georgia" w:cs="Georgia"/>
          <w:i w:val="0"/>
          <w:iCs w:val="0"/>
          <w:sz w:val="22"/>
          <w:szCs w:val="22"/>
        </w:rPr>
        <w:t xml:space="preserve">Upcoming </w:t>
      </w:r>
      <w:r w:rsidRPr="608EE571" w:rsidR="3404DE5B">
        <w:rPr>
          <w:rFonts w:ascii="Georgia" w:hAnsi="Georgia" w:eastAsia="Georgia" w:cs="Georgia"/>
          <w:i w:val="0"/>
          <w:iCs w:val="0"/>
          <w:sz w:val="22"/>
          <w:szCs w:val="22"/>
        </w:rPr>
        <w:t>socials</w:t>
      </w:r>
      <w:r w:rsidRPr="608EE571" w:rsidR="3404DE5B">
        <w:rPr>
          <w:rFonts w:ascii="Georgia" w:hAnsi="Georgia" w:eastAsia="Georgia" w:cs="Georgia"/>
          <w:i w:val="0"/>
          <w:iCs w:val="0"/>
          <w:sz w:val="22"/>
          <w:szCs w:val="22"/>
        </w:rPr>
        <w:t>.</w:t>
      </w:r>
    </w:p>
    <w:p w:rsidRPr="00B92AD6" w:rsidR="00256F54" w:rsidP="00256F54" w:rsidRDefault="00256F54" w14:paraId="413500D6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001146BB">
        <w:rPr>
          <w:rFonts w:ascii="Georgia" w:hAnsi="Georgia" w:eastAsia="Georgia" w:cs="Georgia"/>
          <w:b/>
          <w:bCs/>
        </w:rPr>
        <w:t>Announcements</w:t>
      </w:r>
    </w:p>
    <w:p w:rsidR="00CF38D0" w:rsidP="00CF38D0" w:rsidRDefault="00CF38D0" w14:paraId="296DDFBF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19557CF2">
        <w:rPr>
          <w:rFonts w:ascii="Georgia" w:hAnsi="Georgia" w:eastAsia="Georgia" w:cs="Georgia"/>
          <w:b/>
          <w:bCs/>
        </w:rPr>
        <w:t>Updates</w:t>
      </w:r>
    </w:p>
    <w:p w:rsidRPr="00DC31B2" w:rsidR="00AE596C" w:rsidP="00DC31B2" w:rsidRDefault="00CF38D0" w14:paraId="772D593B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 w:rsidRPr="608EE571" w:rsidR="00CF38D0">
        <w:rPr>
          <w:rFonts w:ascii="Georgia" w:hAnsi="Georgia" w:eastAsia="Georgia" w:cs="Georgia"/>
          <w:i w:val="1"/>
          <w:iCs w:val="1"/>
        </w:rPr>
        <w:t xml:space="preserve">Speaker </w:t>
      </w:r>
      <w:r w:rsidRPr="608EE571" w:rsidR="00256F54">
        <w:rPr>
          <w:rFonts w:ascii="Georgia" w:hAnsi="Georgia" w:eastAsia="Georgia" w:cs="Georgia"/>
          <w:i w:val="1"/>
          <w:iCs w:val="1"/>
        </w:rPr>
        <w:t>Terrell McCann</w:t>
      </w:r>
    </w:p>
    <w:p w:rsidR="1120565E" w:rsidP="608EE571" w:rsidRDefault="1120565E" w14:paraId="6F1DEF74" w14:textId="10C0CE23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  <w:sz w:val="22"/>
          <w:szCs w:val="22"/>
        </w:rPr>
      </w:pPr>
      <w:r w:rsidRPr="608EE571" w:rsidR="1120565E">
        <w:rPr>
          <w:rFonts w:ascii="Georgia" w:hAnsi="Georgia" w:eastAsia="Georgia" w:cs="Georgia"/>
          <w:i w:val="0"/>
          <w:iCs w:val="0"/>
          <w:sz w:val="22"/>
          <w:szCs w:val="22"/>
        </w:rPr>
        <w:t>Next week’s session 1/28 and the following session 2/04 will start at 6:00 P.M.</w:t>
      </w:r>
    </w:p>
    <w:p w:rsidR="5D8E371A" w:rsidP="608EE571" w:rsidRDefault="5D8E371A" w14:paraId="685B8101" w14:textId="7EE8FC0B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  <w:sz w:val="22"/>
          <w:szCs w:val="22"/>
        </w:rPr>
      </w:pPr>
      <w:r w:rsidRPr="608EE571" w:rsidR="5D8E371A">
        <w:rPr>
          <w:rFonts w:ascii="Georgia" w:hAnsi="Georgia" w:eastAsia="Georgia" w:cs="Georgia"/>
          <w:i w:val="0"/>
          <w:iCs w:val="0"/>
          <w:sz w:val="22"/>
          <w:szCs w:val="22"/>
        </w:rPr>
        <w:t>Committees breaking out after session.</w:t>
      </w:r>
    </w:p>
    <w:p w:rsidR="5D8E371A" w:rsidP="608EE571" w:rsidRDefault="5D8E371A" w14:paraId="3A1167A0" w14:textId="43CE5045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  <w:sz w:val="22"/>
          <w:szCs w:val="22"/>
        </w:rPr>
      </w:pPr>
      <w:r w:rsidRPr="608EE571" w:rsidR="5D8E371A">
        <w:rPr>
          <w:rFonts w:ascii="Georgia" w:hAnsi="Georgia" w:eastAsia="Georgia" w:cs="Georgia"/>
          <w:i w:val="0"/>
          <w:iCs w:val="0"/>
          <w:sz w:val="22"/>
          <w:szCs w:val="22"/>
        </w:rPr>
        <w:t>Make sure to send your alternates the session items and agenda for the day.</w:t>
      </w:r>
    </w:p>
    <w:p w:rsidR="00CF38D0" w:rsidP="00CF38D0" w:rsidRDefault="00CF38D0" w14:paraId="21C52B24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 w:rsidRPr="608EE571" w:rsidR="00CF38D0">
        <w:rPr>
          <w:rFonts w:ascii="Georgia" w:hAnsi="Georgia" w:eastAsia="Georgia" w:cs="Georgia"/>
          <w:i w:val="1"/>
          <w:iCs w:val="1"/>
        </w:rPr>
        <w:t xml:space="preserve">Parliamentarian </w:t>
      </w:r>
      <w:r w:rsidRPr="608EE571" w:rsidR="00256F54">
        <w:rPr>
          <w:rFonts w:ascii="Georgia" w:hAnsi="Georgia" w:eastAsia="Georgia" w:cs="Georgia"/>
          <w:i w:val="1"/>
          <w:iCs w:val="1"/>
        </w:rPr>
        <w:t xml:space="preserve">Rayvon Braziel </w:t>
      </w:r>
    </w:p>
    <w:p w:rsidR="599CA5AB" w:rsidP="608EE571" w:rsidRDefault="599CA5AB" w14:paraId="1E13DF59" w14:textId="448836F8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</w:rPr>
      </w:pPr>
      <w:r w:rsidRPr="608EE571" w:rsidR="599CA5AB">
        <w:rPr>
          <w:rFonts w:ascii="Georgia" w:hAnsi="Georgia" w:eastAsia="Georgia" w:cs="Georgia"/>
          <w:i w:val="0"/>
          <w:iCs w:val="0"/>
        </w:rPr>
        <w:t>The Constitution has been submitted after long process.</w:t>
      </w:r>
    </w:p>
    <w:p w:rsidR="00CF38D0" w:rsidP="00CF38D0" w:rsidRDefault="00CF38D0" w14:paraId="2414BD8D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i/>
          <w:iCs/>
        </w:rPr>
      </w:pPr>
      <w:r w:rsidRPr="608EE571" w:rsidR="00CF38D0">
        <w:rPr>
          <w:rFonts w:ascii="Georgia" w:hAnsi="Georgia" w:eastAsia="Georgia" w:cs="Georgia"/>
          <w:i w:val="1"/>
          <w:iCs w:val="1"/>
        </w:rPr>
        <w:t xml:space="preserve">Secretary </w:t>
      </w:r>
      <w:r w:rsidRPr="608EE571" w:rsidR="00256F54">
        <w:rPr>
          <w:rFonts w:ascii="Georgia" w:hAnsi="Georgia" w:eastAsia="Georgia" w:cs="Georgia"/>
          <w:i w:val="1"/>
          <w:iCs w:val="1"/>
        </w:rPr>
        <w:t xml:space="preserve">Jayda Williams </w:t>
      </w:r>
    </w:p>
    <w:p w:rsidR="5423D85E" w:rsidP="608EE571" w:rsidRDefault="5423D85E" w14:paraId="51DDD7D8" w14:textId="1CDEC675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i w:val="0"/>
          <w:iCs w:val="0"/>
          <w:sz w:val="22"/>
          <w:szCs w:val="22"/>
        </w:rPr>
      </w:pPr>
      <w:r w:rsidRPr="608EE571" w:rsidR="5423D85E">
        <w:rPr>
          <w:rFonts w:ascii="Georgia" w:hAnsi="Georgia" w:eastAsia="Georgia" w:cs="Georgia"/>
          <w:i w:val="0"/>
          <w:iCs w:val="0"/>
          <w:sz w:val="22"/>
          <w:szCs w:val="22"/>
        </w:rPr>
        <w:t>n/a</w:t>
      </w:r>
    </w:p>
    <w:p w:rsidR="00CF38D0" w:rsidP="00CF38D0" w:rsidRDefault="00CF38D0" w14:paraId="4AB889E9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00FC0FE8">
        <w:rPr>
          <w:rFonts w:ascii="Georgia" w:hAnsi="Georgia" w:eastAsia="Georgia" w:cs="Georgia"/>
          <w:b/>
          <w:bCs/>
        </w:rPr>
        <w:t>Committee Reports</w:t>
      </w:r>
    </w:p>
    <w:p w:rsidRPr="00D14FC6" w:rsidR="00CF38D0" w:rsidP="00CF38D0" w:rsidRDefault="00CF38D0" w14:paraId="248F989F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608EE571" w:rsidR="00CF38D0">
        <w:rPr>
          <w:rFonts w:ascii="Georgia" w:hAnsi="Georgia" w:eastAsia="Georgia" w:cs="Georgia"/>
        </w:rPr>
        <w:t>Allocations Committee</w:t>
      </w:r>
    </w:p>
    <w:p w:rsidR="2F24C9F2" w:rsidP="608EE571" w:rsidRDefault="2F24C9F2" w14:paraId="04F4AE6A" w14:textId="6BBD5414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</w:rPr>
      </w:pPr>
      <w:r w:rsidRPr="608EE571" w:rsidR="2F24C9F2">
        <w:rPr>
          <w:rFonts w:ascii="Georgia" w:hAnsi="Georgia" w:eastAsia="Georgia" w:cs="Georgia"/>
          <w:b w:val="0"/>
          <w:bCs w:val="0"/>
        </w:rPr>
        <w:t>Passed one resolution to approve 8 student orgs for funding.</w:t>
      </w:r>
    </w:p>
    <w:p w:rsidRPr="00FC0FE8" w:rsidR="00CF38D0" w:rsidP="00CF38D0" w:rsidRDefault="00CF38D0" w14:paraId="33DED199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608EE571" w:rsidR="00CF38D0">
        <w:rPr>
          <w:rFonts w:ascii="Georgia" w:hAnsi="Georgia" w:eastAsia="Georgia" w:cs="Georgia"/>
        </w:rPr>
        <w:t>Oversight Committee</w:t>
      </w:r>
    </w:p>
    <w:p w:rsidR="074D6E1A" w:rsidP="608EE571" w:rsidRDefault="074D6E1A" w14:paraId="62621486" w14:textId="74DE78C8">
      <w:pPr>
        <w:pStyle w:val="Normal"/>
        <w:numPr>
          <w:ilvl w:val="2"/>
          <w:numId w:val="2"/>
        </w:numPr>
        <w:suppressLineNumbers w:val="0"/>
        <w:bidi w:val="0"/>
        <w:spacing w:before="0" w:beforeAutospacing="off" w:after="0" w:afterAutospacing="off" w:line="360" w:lineRule="auto"/>
        <w:ind w:left="2160" w:right="0" w:hanging="180"/>
        <w:jc w:val="left"/>
        <w:rPr>
          <w:rFonts w:ascii="Georgia" w:hAnsi="Georgia" w:eastAsia="Georgia" w:cs="Georgia"/>
          <w:b w:val="0"/>
          <w:bCs w:val="0"/>
        </w:rPr>
      </w:pPr>
      <w:r w:rsidRPr="608EE571" w:rsidR="074D6E1A">
        <w:rPr>
          <w:rFonts w:ascii="Georgia" w:hAnsi="Georgia" w:eastAsia="Georgia" w:cs="Georgia"/>
          <w:b w:val="0"/>
          <w:bCs w:val="0"/>
        </w:rPr>
        <w:t>n/a</w:t>
      </w:r>
    </w:p>
    <w:p w:rsidR="00CF38D0" w:rsidP="00CF38D0" w:rsidRDefault="00CF38D0" w14:paraId="061B9927" w14:textId="7777777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</w:rPr>
      </w:pPr>
      <w:r w:rsidRPr="19557CF2">
        <w:rPr>
          <w:rFonts w:ascii="Georgia" w:hAnsi="Georgia" w:eastAsia="Georgia" w:cs="Georgia"/>
        </w:rPr>
        <w:t xml:space="preserve">Issue Committee Reports </w:t>
      </w:r>
    </w:p>
    <w:p w:rsidR="00CF38D0" w:rsidP="00CF38D0" w:rsidRDefault="00CF38D0" w14:paraId="6BCF13FA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608EE571" w:rsidR="00CF38D0">
        <w:rPr>
          <w:rFonts w:ascii="Georgia" w:hAnsi="Georgia" w:eastAsia="Georgia" w:cs="Georgia"/>
        </w:rPr>
        <w:t>Academic Affairs</w:t>
      </w:r>
    </w:p>
    <w:p w:rsidR="786AE529" w:rsidP="608EE571" w:rsidRDefault="786AE529" w14:paraId="42538CFA" w14:textId="569D7696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608EE571" w:rsidR="786AE529">
        <w:rPr>
          <w:rFonts w:ascii="Georgia" w:hAnsi="Georgia" w:eastAsia="Georgia" w:cs="Georgia"/>
        </w:rPr>
        <w:t>n/a</w:t>
      </w:r>
    </w:p>
    <w:p w:rsidR="00CF38D0" w:rsidP="00CF38D0" w:rsidRDefault="00CF38D0" w14:paraId="023E6179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608EE571" w:rsidR="00CF38D0">
        <w:rPr>
          <w:rFonts w:ascii="Georgia" w:hAnsi="Georgia" w:eastAsia="Georgia" w:cs="Georgia"/>
        </w:rPr>
        <w:t>Black Caucus</w:t>
      </w:r>
    </w:p>
    <w:p w:rsidR="519848F3" w:rsidP="608EE571" w:rsidRDefault="519848F3" w14:paraId="00F62044" w14:textId="414D11B0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608EE571" w:rsidR="519848F3">
        <w:rPr>
          <w:rFonts w:ascii="Georgia" w:hAnsi="Georgia" w:eastAsia="Georgia" w:cs="Georgia"/>
        </w:rPr>
        <w:t>n/a</w:t>
      </w:r>
    </w:p>
    <w:p w:rsidRPr="00B25888" w:rsidR="00CF38D0" w:rsidP="00CF38D0" w:rsidRDefault="00CF38D0" w14:paraId="2E2E17FB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608EE571" w:rsidR="00CF38D0">
        <w:rPr>
          <w:rFonts w:ascii="Georgia" w:hAnsi="Georgia" w:eastAsia="Georgia" w:cs="Georgia"/>
        </w:rPr>
        <w:t>Health and Safety</w:t>
      </w:r>
    </w:p>
    <w:p w:rsidR="6F1A506B" w:rsidP="608EE571" w:rsidRDefault="6F1A506B" w14:paraId="07C1C2EC" w14:textId="16F7518D">
      <w:pPr>
        <w:numPr>
          <w:ilvl w:val="3"/>
          <w:numId w:val="2"/>
        </w:numPr>
        <w:spacing w:line="360" w:lineRule="auto"/>
        <w:rPr/>
      </w:pPr>
      <w:r w:rsidRPr="608EE571" w:rsidR="6F1A506B">
        <w:rPr>
          <w:rFonts w:ascii="Georgia" w:hAnsi="Georgia" w:eastAsia="Georgia" w:cs="Georgia"/>
        </w:rPr>
        <w:t>Passed resolution to Steering</w:t>
      </w:r>
      <w:r w:rsidRPr="608EE571" w:rsidR="0AF87C42">
        <w:rPr>
          <w:rFonts w:ascii="Georgia" w:hAnsi="Georgia" w:eastAsia="Georgia" w:cs="Georgia"/>
        </w:rPr>
        <w:t>.</w:t>
      </w:r>
    </w:p>
    <w:p w:rsidR="7FE72656" w:rsidP="608EE571" w:rsidRDefault="7FE72656" w14:paraId="0132CB03" w14:textId="4BB71164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608EE571" w:rsidR="7FE72656">
        <w:rPr>
          <w:rFonts w:ascii="Georgia" w:hAnsi="Georgia" w:eastAsia="Georgia" w:cs="Georgia"/>
        </w:rPr>
        <w:t>Government Relations</w:t>
      </w:r>
    </w:p>
    <w:p w:rsidR="3B8801EC" w:rsidP="608EE571" w:rsidRDefault="3B8801EC" w14:paraId="24617D2C" w14:textId="33B69C3E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608EE571" w:rsidR="3B8801EC">
        <w:rPr>
          <w:rFonts w:ascii="Georgia" w:hAnsi="Georgia" w:eastAsia="Georgia" w:cs="Georgia"/>
        </w:rPr>
        <w:t>n/a</w:t>
      </w:r>
    </w:p>
    <w:p w:rsidRPr="00271D97" w:rsidR="00CF38D0" w:rsidP="00CF38D0" w:rsidRDefault="00CF38D0" w14:paraId="395AB46E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608EE571" w:rsidR="00CF38D0">
        <w:rPr>
          <w:rFonts w:ascii="Georgia" w:hAnsi="Georgia" w:eastAsia="Georgia" w:cs="Georgia"/>
        </w:rPr>
        <w:t>Justice and Equity</w:t>
      </w:r>
    </w:p>
    <w:p w:rsidR="0897C251" w:rsidP="608EE571" w:rsidRDefault="0897C251" w14:paraId="3F51C735" w14:textId="7C727C71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608EE571" w:rsidR="0897C251">
        <w:rPr>
          <w:rFonts w:ascii="Georgia" w:hAnsi="Georgia" w:eastAsia="Georgia" w:cs="Georgia"/>
        </w:rPr>
        <w:t>Availability request.</w:t>
      </w:r>
    </w:p>
    <w:p w:rsidR="00CF38D0" w:rsidP="00CF38D0" w:rsidRDefault="00CF38D0" w14:paraId="67C8ABF0" w14:textId="7D94AEAB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608EE571" w:rsidR="00CF38D0">
        <w:rPr>
          <w:rFonts w:ascii="Georgia" w:hAnsi="Georgia" w:eastAsia="Georgia" w:cs="Georgia"/>
        </w:rPr>
        <w:t>Student Affairs</w:t>
      </w:r>
    </w:p>
    <w:p w:rsidR="4144B3FD" w:rsidP="608EE571" w:rsidRDefault="4144B3FD" w14:paraId="04910794" w14:textId="47AA4465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608EE571" w:rsidR="4144B3FD">
        <w:rPr>
          <w:rFonts w:ascii="Georgia" w:hAnsi="Georgia" w:eastAsia="Georgia" w:cs="Georgia"/>
        </w:rPr>
        <w:t>n/a</w:t>
      </w:r>
    </w:p>
    <w:p w:rsidR="00CF38D0" w:rsidP="00CF38D0" w:rsidRDefault="00CF38D0" w14:paraId="1878F713" w14:textId="77777777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</w:rPr>
      </w:pPr>
      <w:r w:rsidRPr="608EE571" w:rsidR="00CF38D0">
        <w:rPr>
          <w:rFonts w:ascii="Georgia" w:hAnsi="Georgia" w:eastAsia="Georgia" w:cs="Georgia"/>
        </w:rPr>
        <w:t>Sustainabilit</w:t>
      </w:r>
      <w:r w:rsidRPr="608EE571" w:rsidR="00CF38D0">
        <w:rPr>
          <w:rFonts w:ascii="Georgia" w:hAnsi="Georgia" w:eastAsia="Georgia" w:cs="Georgia"/>
        </w:rPr>
        <w:t>y</w:t>
      </w:r>
    </w:p>
    <w:p w:rsidR="473E5C2C" w:rsidP="608EE571" w:rsidRDefault="473E5C2C" w14:paraId="621AC414" w14:textId="15EC4087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</w:rPr>
      </w:pPr>
      <w:r w:rsidRPr="608EE571" w:rsidR="473E5C2C">
        <w:rPr>
          <w:rFonts w:ascii="Georgia" w:hAnsi="Georgia" w:eastAsia="Georgia" w:cs="Georgia"/>
        </w:rPr>
        <w:t>n/a</w:t>
      </w:r>
    </w:p>
    <w:p w:rsidR="00B92AD6" w:rsidP="00B92AD6" w:rsidRDefault="00CF38D0" w14:paraId="73AB420E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>
        <w:rPr>
          <w:rFonts w:ascii="Georgia" w:hAnsi="Georgia" w:eastAsia="Georgia" w:cs="Georgia"/>
          <w:b/>
          <w:bCs/>
        </w:rPr>
        <w:t>Old</w:t>
      </w:r>
      <w:r w:rsidRPr="19557CF2">
        <w:rPr>
          <w:rFonts w:ascii="Georgia" w:hAnsi="Georgia" w:eastAsia="Georgia" w:cs="Georgia"/>
          <w:b/>
          <w:bCs/>
        </w:rPr>
        <w:t xml:space="preserve"> Business</w:t>
      </w:r>
    </w:p>
    <w:p w:rsidR="00EB1C21" w:rsidP="00EB1C21" w:rsidRDefault="00CF38D0" w14:paraId="2B070F59" w14:textId="7C5C08D9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00113EE4">
        <w:rPr>
          <w:rFonts w:ascii="Georgia" w:hAnsi="Georgia" w:eastAsia="Georgia" w:cs="Georgia"/>
          <w:b/>
          <w:bCs/>
        </w:rPr>
        <w:t>New Business</w:t>
      </w:r>
    </w:p>
    <w:p w:rsidRPr="00EB1C21" w:rsidR="00EB1C21" w:rsidP="00EB1C21" w:rsidRDefault="00EB1C21" w14:paraId="6B8F827F" w14:textId="63145916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608EE571" w:rsidR="00EB1C21">
        <w:rPr>
          <w:rFonts w:ascii="Georgia" w:hAnsi="Georgia" w:eastAsia="Georgia" w:cs="Georgia"/>
          <w:i w:val="1"/>
          <w:iCs w:val="1"/>
          <w:u w:val="single"/>
        </w:rPr>
        <w:t>58-B-5 A Bill to Amend the Spring 26 Budget</w:t>
      </w:r>
    </w:p>
    <w:p w:rsidR="157905CF" w:rsidP="608EE571" w:rsidRDefault="157905CF" w14:paraId="582FD0DF" w14:textId="09D15359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EE571" w:rsidR="157905CF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Senator Cade </w:t>
      </w:r>
      <w:bookmarkStart w:name="_Int_SOS2ZSbl" w:id="1936272703"/>
      <w:r w:rsidRPr="608EE571" w:rsidR="4E34E95C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introduc</w:t>
      </w:r>
      <w:r w:rsidRPr="608EE571" w:rsidR="157905CF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ing</w:t>
      </w:r>
      <w:bookmarkEnd w:id="1936272703"/>
      <w:r w:rsidRPr="608EE571" w:rsidR="4E34E95C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.</w:t>
      </w:r>
    </w:p>
    <w:p w:rsidR="57491E3C" w:rsidP="608EE571" w:rsidRDefault="57491E3C" w14:paraId="3B4E5E1A" w14:textId="128F7931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EE571" w:rsidR="57491E3C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Questions</w:t>
      </w:r>
    </w:p>
    <w:p w:rsidR="57491E3C" w:rsidP="608EE571" w:rsidRDefault="57491E3C" w14:paraId="5C9E56E7" w14:textId="368B7CE7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EE571" w:rsidR="57491E3C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Sen. Nichols: What would happen to the money if it </w:t>
      </w:r>
      <w:r w:rsidRPr="608EE571" w:rsidR="57491E3C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wasn’t</w:t>
      </w:r>
      <w:r w:rsidRPr="608EE571" w:rsidR="57491E3C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 used?</w:t>
      </w:r>
    </w:p>
    <w:p w:rsidR="57491E3C" w:rsidP="608EE571" w:rsidRDefault="57491E3C" w14:paraId="66439E2C" w14:textId="4A93C966">
      <w:pPr>
        <w:numPr>
          <w:ilvl w:val="4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EE571" w:rsidR="57491E3C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A: It </w:t>
      </w:r>
      <w:r w:rsidRPr="608EE571" w:rsidR="57491E3C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remains</w:t>
      </w:r>
      <w:r w:rsidRPr="608EE571" w:rsidR="57491E3C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 unspent and just </w:t>
      </w:r>
      <w:r w:rsidRPr="608EE571" w:rsidR="6452665A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sits</w:t>
      </w:r>
      <w:r w:rsidRPr="608EE571" w:rsidR="57491E3C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 xml:space="preserve"> there.</w:t>
      </w:r>
    </w:p>
    <w:p w:rsidR="56524CEE" w:rsidP="608EE571" w:rsidRDefault="56524CEE" w14:paraId="6EF43BC9" w14:textId="49CF41A8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EE571" w:rsidR="56524CEE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Debate</w:t>
      </w:r>
    </w:p>
    <w:p w:rsidR="56524CEE" w:rsidP="608EE571" w:rsidRDefault="56524CEE" w14:paraId="5CEFDAB0" w14:textId="219B27D4">
      <w:pPr>
        <w:numPr>
          <w:ilvl w:val="3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EE571" w:rsidR="56524CEE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n/a</w:t>
      </w:r>
    </w:p>
    <w:p w:rsidR="56524CEE" w:rsidP="608EE571" w:rsidRDefault="56524CEE" w14:paraId="4798AE26" w14:textId="1BF98EE9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EE571" w:rsidR="56524CEE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Passed unanimously</w:t>
      </w:r>
    </w:p>
    <w:p w:rsidR="56524CEE" w:rsidP="608EE571" w:rsidRDefault="56524CEE" w14:paraId="76566CDB" w14:textId="018998C7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1"/>
          <w:iCs w:val="1"/>
          <w:u w:val="none"/>
        </w:rPr>
      </w:pPr>
      <w:r w:rsidRPr="608EE571" w:rsidR="56524CEE">
        <w:rPr>
          <w:rFonts w:ascii="Georgia" w:hAnsi="Georgia" w:eastAsia="Georgia" w:cs="Georgia"/>
          <w:b w:val="0"/>
          <w:bCs w:val="0"/>
          <w:i w:val="1"/>
          <w:iCs w:val="1"/>
          <w:u w:val="none"/>
        </w:rPr>
        <w:t xml:space="preserve">Parliamentarian Braziel motioned to enter </w:t>
      </w:r>
      <w:bookmarkStart w:name="_Int_83SSrt5C" w:id="292266749"/>
      <w:r w:rsidRPr="608EE571" w:rsidR="56524CEE">
        <w:rPr>
          <w:rFonts w:ascii="Georgia" w:hAnsi="Georgia" w:eastAsia="Georgia" w:cs="Georgia"/>
          <w:b w:val="0"/>
          <w:bCs w:val="0"/>
          <w:i w:val="1"/>
          <w:iCs w:val="1"/>
          <w:u w:val="none"/>
        </w:rPr>
        <w:t>executive</w:t>
      </w:r>
      <w:bookmarkEnd w:id="292266749"/>
      <w:r w:rsidRPr="608EE571" w:rsidR="56524CEE">
        <w:rPr>
          <w:rFonts w:ascii="Georgia" w:hAnsi="Georgia" w:eastAsia="Georgia" w:cs="Georgia"/>
          <w:b w:val="0"/>
          <w:bCs w:val="0"/>
          <w:i w:val="1"/>
          <w:iCs w:val="1"/>
          <w:u w:val="none"/>
        </w:rPr>
        <w:t xml:space="preserve"> session.</w:t>
      </w:r>
    </w:p>
    <w:p w:rsidR="56524CEE" w:rsidP="608EE571" w:rsidRDefault="56524CEE" w14:paraId="2DE70686" w14:textId="4F4FD258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EE571" w:rsidR="56524CEE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Seconded</w:t>
      </w:r>
    </w:p>
    <w:p w:rsidR="56524CEE" w:rsidP="608EE571" w:rsidRDefault="56524CEE" w14:paraId="4F4EF42D" w14:textId="5EDA8A69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  <w:i w:val="0"/>
          <w:iCs w:val="0"/>
          <w:u w:val="none"/>
        </w:rPr>
      </w:pPr>
      <w:r w:rsidRPr="608EE571" w:rsidR="56524CEE">
        <w:rPr>
          <w:rFonts w:ascii="Georgia" w:hAnsi="Georgia" w:eastAsia="Georgia" w:cs="Georgia"/>
          <w:b w:val="0"/>
          <w:bCs w:val="0"/>
          <w:i w:val="0"/>
          <w:iCs w:val="0"/>
          <w:u w:val="none"/>
        </w:rPr>
        <w:t>Passed unanimously</w:t>
      </w:r>
    </w:p>
    <w:p w:rsidRPr="00EB1C21" w:rsidR="00EB1C21" w:rsidP="00EB1C21" w:rsidRDefault="00EB1C21" w14:paraId="120DF750" w14:textId="6459AB2F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/>
          <w:bCs/>
        </w:rPr>
      </w:pPr>
      <w:r w:rsidRPr="608EE571" w:rsidR="00EB1C21">
        <w:rPr>
          <w:rFonts w:ascii="Georgia" w:hAnsi="Georgia" w:eastAsia="Georgia" w:cs="Georgia"/>
          <w:i w:val="1"/>
          <w:iCs w:val="1"/>
          <w:u w:val="single"/>
        </w:rPr>
        <w:t xml:space="preserve">Allocations Committee Election </w:t>
      </w:r>
    </w:p>
    <w:p w:rsidR="5629184E" w:rsidP="608EE571" w:rsidRDefault="5629184E" w14:paraId="18522907" w14:textId="3A4D31D4">
      <w:pPr>
        <w:numPr>
          <w:ilvl w:val="2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</w:rPr>
      </w:pPr>
      <w:r w:rsidRPr="608EE571" w:rsidR="5629184E">
        <w:rPr>
          <w:rFonts w:ascii="Georgia" w:hAnsi="Georgia" w:eastAsia="Georgia" w:cs="Georgia"/>
          <w:b w:val="0"/>
          <w:bCs w:val="0"/>
        </w:rPr>
        <w:t xml:space="preserve">Senator Conde </w:t>
      </w:r>
      <w:r w:rsidRPr="608EE571" w:rsidR="79B59AF7">
        <w:rPr>
          <w:rFonts w:ascii="Georgia" w:hAnsi="Georgia" w:eastAsia="Georgia" w:cs="Georgia"/>
          <w:b w:val="0"/>
          <w:bCs w:val="0"/>
        </w:rPr>
        <w:t>was elected to fill the seat.</w:t>
      </w:r>
    </w:p>
    <w:p w:rsidRPr="00251BBB" w:rsidR="00CF38D0" w:rsidP="00CF38D0" w:rsidRDefault="00CF38D0" w14:paraId="452C4A95" w14:textId="77777777">
      <w:pPr>
        <w:numPr>
          <w:ilvl w:val="0"/>
          <w:numId w:val="2"/>
        </w:numPr>
        <w:spacing w:line="360" w:lineRule="auto"/>
        <w:rPr>
          <w:rFonts w:ascii="Georgia" w:hAnsi="Georgia" w:eastAsia="Georgia" w:cs="Georgia"/>
          <w:b w:val="1"/>
          <w:bCs w:val="1"/>
        </w:rPr>
      </w:pPr>
      <w:r w:rsidRPr="608EE571" w:rsidR="00CF38D0">
        <w:rPr>
          <w:rFonts w:ascii="Georgia" w:hAnsi="Georgia" w:eastAsia="Georgia" w:cs="Georgia"/>
          <w:b w:val="1"/>
          <w:bCs w:val="1"/>
        </w:rPr>
        <w:t>Adjournment</w:t>
      </w:r>
      <w:bookmarkStart w:name="_gjdgxs" w:id="0"/>
      <w:bookmarkEnd w:id="0"/>
    </w:p>
    <w:p w:rsidR="7EDE70E2" w:rsidP="608EE571" w:rsidRDefault="7EDE70E2" w14:paraId="4C230061" w14:textId="0DB6530C">
      <w:pPr>
        <w:numPr>
          <w:ilvl w:val="1"/>
          <w:numId w:val="2"/>
        </w:numPr>
        <w:spacing w:line="360" w:lineRule="auto"/>
        <w:rPr>
          <w:rFonts w:ascii="Georgia" w:hAnsi="Georgia" w:eastAsia="Georgia" w:cs="Georgia"/>
          <w:b w:val="0"/>
          <w:bCs w:val="0"/>
        </w:rPr>
      </w:pPr>
      <w:r w:rsidRPr="608EE571" w:rsidR="7EDE70E2">
        <w:rPr>
          <w:rFonts w:ascii="Georgia" w:hAnsi="Georgia" w:eastAsia="Georgia" w:cs="Georgia"/>
          <w:b w:val="0"/>
          <w:bCs w:val="0"/>
        </w:rPr>
        <w:t>7:</w:t>
      </w:r>
      <w:r w:rsidRPr="608EE571" w:rsidR="68D04034">
        <w:rPr>
          <w:rFonts w:ascii="Georgia" w:hAnsi="Georgia" w:eastAsia="Georgia" w:cs="Georgia"/>
          <w:b w:val="0"/>
          <w:bCs w:val="0"/>
        </w:rPr>
        <w:t>35</w:t>
      </w:r>
      <w:r w:rsidRPr="608EE571" w:rsidR="7EDE70E2">
        <w:rPr>
          <w:rFonts w:ascii="Georgia" w:hAnsi="Georgia" w:eastAsia="Georgia" w:cs="Georgia"/>
          <w:b w:val="0"/>
          <w:bCs w:val="0"/>
        </w:rPr>
        <w:t xml:space="preserve"> p.m.</w:t>
      </w:r>
    </w:p>
    <w:p w:rsidRPr="00CF38D0" w:rsidR="29ADE624" w:rsidP="00CF38D0" w:rsidRDefault="29ADE624" w14:paraId="4F3607A6" w14:textId="77777777"/>
    <w:sectPr w:rsidRPr="00CF38D0" w:rsidR="29ADE624">
      <w:headerReference w:type="default" r:id="rId8"/>
      <w:footerReference w:type="default" r:id="rId9"/>
      <w:pgSz w:w="12240" w:h="15840" w:orient="portrait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0E1D26" w:rsidRDefault="000E1D26" w14:paraId="1E0CECC5" w14:textId="77777777">
      <w:r>
        <w:separator/>
      </w:r>
    </w:p>
  </w:endnote>
  <w:endnote w:type="continuationSeparator" w:id="0">
    <w:p w:rsidR="000E1D26" w:rsidRDefault="000E1D26" w14:paraId="75814A0D" w14:textId="77777777">
      <w:r>
        <w:continuationSeparator/>
      </w:r>
    </w:p>
  </w:endnote>
  <w:endnote w:type="continuationNotice" w:id="1">
    <w:p w:rsidR="000E1D26" w:rsidRDefault="000E1D26" w14:paraId="12D4E3AD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:rsidTr="3E66D0C7" w14:paraId="6F4B6445" w14:textId="77777777">
      <w:tc>
        <w:tcPr>
          <w:tcW w:w="3120" w:type="dxa"/>
        </w:tcPr>
        <w:p w:rsidR="3E66D0C7" w:rsidP="3E66D0C7" w:rsidRDefault="3E66D0C7" w14:paraId="5BC5F6CB" w14:textId="77777777">
          <w:pPr>
            <w:pStyle w:val="Header"/>
            <w:ind w:left="-115"/>
          </w:pPr>
        </w:p>
      </w:tc>
      <w:tc>
        <w:tcPr>
          <w:tcW w:w="3120" w:type="dxa"/>
        </w:tcPr>
        <w:p w:rsidR="3E66D0C7" w:rsidP="3E66D0C7" w:rsidRDefault="3E66D0C7" w14:paraId="5499C2AE" w14:textId="77777777">
          <w:pPr>
            <w:pStyle w:val="Header"/>
            <w:jc w:val="center"/>
          </w:pPr>
        </w:p>
      </w:tc>
      <w:tc>
        <w:tcPr>
          <w:tcW w:w="3120" w:type="dxa"/>
        </w:tcPr>
        <w:p w:rsidR="3E66D0C7" w:rsidP="3E66D0C7" w:rsidRDefault="3E66D0C7" w14:paraId="29CE6D7F" w14:textId="77777777">
          <w:pPr>
            <w:pStyle w:val="Header"/>
            <w:ind w:right="-115"/>
            <w:jc w:val="right"/>
          </w:pPr>
        </w:p>
      </w:tc>
    </w:tr>
  </w:tbl>
  <w:p w:rsidR="3E66D0C7" w:rsidP="3E66D0C7" w:rsidRDefault="3E66D0C7" w14:paraId="3A52A1A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0E1D26" w:rsidRDefault="000E1D26" w14:paraId="5EF04D2B" w14:textId="77777777">
      <w:r>
        <w:separator/>
      </w:r>
    </w:p>
  </w:footnote>
  <w:footnote w:type="continuationSeparator" w:id="0">
    <w:p w:rsidR="000E1D26" w:rsidRDefault="000E1D26" w14:paraId="35356FA0" w14:textId="77777777">
      <w:r>
        <w:continuationSeparator/>
      </w:r>
    </w:p>
  </w:footnote>
  <w:footnote w:type="continuationNotice" w:id="1">
    <w:p w:rsidR="000E1D26" w:rsidRDefault="000E1D26" w14:paraId="7941A99B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p w:rsidR="00D209E7" w:rsidRDefault="00D209E7" w14:paraId="74BD8609" w14:textId="7777777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hAnsi="Georgia" w:eastAsia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color="000000" w:sz="4" w:space="0"/>
        <w:insideV w:val="single" w:color="000000" w:sz="4" w:space="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:rsidTr="19557CF2" w14:paraId="2DF7DF85" w14:textId="77777777">
      <w:trPr>
        <w:jc w:val="center"/>
      </w:trPr>
      <w:tc>
        <w:tcPr>
          <w:tcW w:w="6246" w:type="dxa"/>
        </w:tcPr>
        <w:p w:rsidR="00D209E7" w:rsidRDefault="00A000D2" w14:paraId="25CC0AB2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hAnsi="Georgia" w:eastAsia="Georgia" w:cs="Georgia"/>
              <w:color w:val="000000"/>
            </w:rPr>
          </w:pPr>
          <w:r>
            <w:rPr>
              <w:rFonts w:ascii="Georgia" w:hAnsi="Georgia" w:eastAsia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:rsidR="00D209E7" w:rsidRDefault="00256F54" w14:paraId="1FC31938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hAnsi="Georgia" w:eastAsia="Georgia" w:cs="Georgia"/>
              <w:b/>
              <w:bCs/>
              <w:sz w:val="32"/>
              <w:szCs w:val="32"/>
            </w:rPr>
          </w:pPr>
          <w:r>
            <w:rPr>
              <w:rFonts w:ascii="Georgia" w:hAnsi="Georgia" w:eastAsia="Georgia" w:cs="Georgia"/>
              <w:b/>
              <w:bCs/>
              <w:sz w:val="32"/>
              <w:szCs w:val="32"/>
            </w:rPr>
            <w:t>Terrell McCann</w:t>
          </w:r>
        </w:p>
        <w:p w:rsidRPr="00855A84" w:rsidR="00BC1C53" w:rsidRDefault="001843E9" w14:paraId="1AAB48EC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hAnsi="Georgia" w:eastAsia="Georgia" w:cs="Georgia"/>
              <w:color w:val="000000"/>
              <w:sz w:val="32"/>
              <w:szCs w:val="32"/>
            </w:rPr>
          </w:pPr>
          <w:r>
            <w:rPr>
              <w:rFonts w:ascii="Georgia" w:hAnsi="Georgia" w:eastAsia="Georgia" w:cs="Georgia"/>
              <w:b/>
              <w:bCs/>
              <w:sz w:val="32"/>
              <w:szCs w:val="32"/>
            </w:rPr>
            <w:t>Speaker</w:t>
          </w:r>
        </w:p>
        <w:p w:rsidR="005776F7" w:rsidP="030A0628" w:rsidRDefault="19557CF2" w14:paraId="38193577" w14:textId="7777777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1739 N. High Street</w:t>
          </w:r>
        </w:p>
        <w:p w:rsidR="00D209E7" w:rsidP="030A0628" w:rsidRDefault="00256F54" w14:paraId="3A24E4C2" w14:textId="2D451EB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hAnsi="Georgia" w:eastAsia="Georgia" w:cs="Georgia"/>
              <w:sz w:val="22"/>
              <w:szCs w:val="22"/>
            </w:rPr>
          </w:pPr>
          <w:r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Pr="19557CF2" w:rsidR="19557CF2">
            <w:rPr>
              <w:rFonts w:ascii="Georgia" w:hAnsi="Georgia" w:eastAsia="Georgia" w:cs="Georgia"/>
              <w:b/>
              <w:bCs/>
              <w:color w:val="000000" w:themeColor="text1"/>
            </w:rPr>
            <w:t>5</w:t>
          </w:r>
          <w:r>
            <w:rPr>
              <w:rFonts w:ascii="Georgia" w:hAnsi="Georgia" w:eastAsia="Georgia" w:cs="Georgia"/>
              <w:b/>
              <w:bCs/>
              <w:color w:val="000000" w:themeColor="text1"/>
            </w:rPr>
            <w:t>8</w:t>
          </w:r>
          <w:r w:rsidRPr="004E2877" w:rsidR="004E2877">
            <w:rPr>
              <w:rFonts w:ascii="Georgia" w:hAnsi="Georgia" w:eastAsia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hAnsi="Georgia" w:eastAsia="Georgia" w:cs="Georgia"/>
              <w:b/>
              <w:bCs/>
              <w:color w:val="000000" w:themeColor="text1"/>
            </w:rPr>
            <w:t xml:space="preserve"> </w:t>
          </w:r>
          <w:r w:rsidRPr="19557CF2" w:rsidR="19557CF2">
            <w:rPr>
              <w:rFonts w:ascii="Georgia" w:hAnsi="Georgia" w:eastAsia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EB1C21">
            <w:rPr>
              <w:rFonts w:ascii="Georgia" w:hAnsi="Georgia" w:eastAsia="Georgia" w:cs="Georgia"/>
              <w:sz w:val="22"/>
              <w:szCs w:val="22"/>
            </w:rPr>
            <w:t>Spring 2026</w:t>
          </w:r>
          <w:r w:rsidRPr="19557CF2" w:rsidR="19557CF2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 xml:space="preserve">, Session </w:t>
          </w:r>
          <w:r w:rsidR="00EB1C21">
            <w:rPr>
              <w:rFonts w:ascii="Georgia" w:hAnsi="Georgia" w:eastAsia="Georgia" w:cs="Georgia"/>
              <w:color w:val="000000" w:themeColor="text1"/>
              <w:sz w:val="22"/>
              <w:szCs w:val="22"/>
            </w:rPr>
            <w:t>11</w:t>
          </w:r>
        </w:p>
        <w:p w:rsidRPr="00D82D6F" w:rsidR="00D209E7" w:rsidRDefault="00EB1C21" w14:paraId="3468A7BD" w14:textId="4275D04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hAnsi="Georgia" w:eastAsia="Georgia" w:cs="Georgia"/>
              <w:sz w:val="22"/>
              <w:szCs w:val="22"/>
            </w:rPr>
          </w:pPr>
          <w:r>
            <w:rPr>
              <w:rFonts w:ascii="Georgia" w:hAnsi="Georgia" w:eastAsia="Georgia" w:cs="Georgia"/>
              <w:sz w:val="22"/>
              <w:szCs w:val="22"/>
            </w:rPr>
            <w:t>January 21</w:t>
          </w:r>
          <w:r>
            <w:rPr>
              <w:rFonts w:ascii="Georgia" w:hAnsi="Georgia" w:eastAsia="Georgia" w:cs="Georgia"/>
              <w:sz w:val="22"/>
              <w:szCs w:val="22"/>
              <w:vertAlign w:val="superscript"/>
            </w:rPr>
            <w:t>st</w:t>
          </w:r>
          <w:r>
            <w:rPr>
              <w:rFonts w:ascii="Georgia" w:hAnsi="Georgia" w:eastAsia="Georgia" w:cs="Georgia"/>
              <w:sz w:val="22"/>
              <w:szCs w:val="22"/>
            </w:rPr>
            <w:t>, 2026</w:t>
          </w:r>
        </w:p>
      </w:tc>
    </w:tr>
  </w:tbl>
  <w:p w:rsidR="00D209E7" w:rsidRDefault="00D209E7" w14:paraId="1946AD56" w14:textId="7777777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83SSrt5C" int2:invalidationBookmarkName="" int2:hashCode="nKgFuVwoWHfZEF" int2:id="IKU3CgQ1">
      <int2:state int2:type="gram" int2:value="Rejected"/>
    </int2:bookmark>
    <int2:bookmark int2:bookmarkName="_Int_SOS2ZSbl" int2:invalidationBookmarkName="" int2:hashCode="k2nh6VenKhVf5a" int2:id="nv1aiZYR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hAnsi="Calibri" w:eastAsia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10643"/>
    <w:rsid w:val="0001153C"/>
    <w:rsid w:val="00017045"/>
    <w:rsid w:val="00017B33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866A4"/>
    <w:rsid w:val="0009167D"/>
    <w:rsid w:val="000928B5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26"/>
    <w:rsid w:val="000E1DEA"/>
    <w:rsid w:val="000F173C"/>
    <w:rsid w:val="000F2C6A"/>
    <w:rsid w:val="000F6907"/>
    <w:rsid w:val="00100222"/>
    <w:rsid w:val="00102DD0"/>
    <w:rsid w:val="00105A09"/>
    <w:rsid w:val="00113EE4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5AA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C4973"/>
    <w:rsid w:val="003E2267"/>
    <w:rsid w:val="003E2E2F"/>
    <w:rsid w:val="003E527D"/>
    <w:rsid w:val="003F09E5"/>
    <w:rsid w:val="003F361D"/>
    <w:rsid w:val="003F5931"/>
    <w:rsid w:val="0040100F"/>
    <w:rsid w:val="00416C4C"/>
    <w:rsid w:val="00422AE9"/>
    <w:rsid w:val="00423F9E"/>
    <w:rsid w:val="00433B0C"/>
    <w:rsid w:val="004449FD"/>
    <w:rsid w:val="00452207"/>
    <w:rsid w:val="0046363E"/>
    <w:rsid w:val="00475C8C"/>
    <w:rsid w:val="0047726D"/>
    <w:rsid w:val="00480008"/>
    <w:rsid w:val="00485FF1"/>
    <w:rsid w:val="0048705C"/>
    <w:rsid w:val="004909C2"/>
    <w:rsid w:val="004A4255"/>
    <w:rsid w:val="004A6080"/>
    <w:rsid w:val="004B2373"/>
    <w:rsid w:val="004B6AE5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E27"/>
    <w:rsid w:val="006B7ACF"/>
    <w:rsid w:val="006B7D9B"/>
    <w:rsid w:val="006D48AB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0DD7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37F4D"/>
    <w:rsid w:val="00945AE8"/>
    <w:rsid w:val="00946DCF"/>
    <w:rsid w:val="00947876"/>
    <w:rsid w:val="009479FF"/>
    <w:rsid w:val="009567FA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0F16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A74AA"/>
    <w:rsid w:val="00BB4631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082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82D6F"/>
    <w:rsid w:val="00E839D5"/>
    <w:rsid w:val="00E9093E"/>
    <w:rsid w:val="00E90B49"/>
    <w:rsid w:val="00E911D9"/>
    <w:rsid w:val="00E91D7B"/>
    <w:rsid w:val="00E935EE"/>
    <w:rsid w:val="00E9689C"/>
    <w:rsid w:val="00EA57D5"/>
    <w:rsid w:val="00EB15BF"/>
    <w:rsid w:val="00EB1C21"/>
    <w:rsid w:val="00EC4629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74D6E1A"/>
    <w:rsid w:val="087BC2F8"/>
    <w:rsid w:val="0897C251"/>
    <w:rsid w:val="092991B5"/>
    <w:rsid w:val="0A3E0D3B"/>
    <w:rsid w:val="0A4E98F7"/>
    <w:rsid w:val="0AF87C42"/>
    <w:rsid w:val="0C6F4CA7"/>
    <w:rsid w:val="0DE691F4"/>
    <w:rsid w:val="10019246"/>
    <w:rsid w:val="10542CA4"/>
    <w:rsid w:val="11079ACD"/>
    <w:rsid w:val="1120565E"/>
    <w:rsid w:val="12FC1F9D"/>
    <w:rsid w:val="157905CF"/>
    <w:rsid w:val="15D1F227"/>
    <w:rsid w:val="168D64ED"/>
    <w:rsid w:val="17B72001"/>
    <w:rsid w:val="18132A98"/>
    <w:rsid w:val="18D0D9E6"/>
    <w:rsid w:val="193D3D7E"/>
    <w:rsid w:val="19557CF2"/>
    <w:rsid w:val="1BDF63B9"/>
    <w:rsid w:val="1DA1C52B"/>
    <w:rsid w:val="1F26F30D"/>
    <w:rsid w:val="2226FDF8"/>
    <w:rsid w:val="23843E29"/>
    <w:rsid w:val="23FD800D"/>
    <w:rsid w:val="24085B8F"/>
    <w:rsid w:val="240E7D92"/>
    <w:rsid w:val="2606C1A8"/>
    <w:rsid w:val="2790D6CE"/>
    <w:rsid w:val="2849577D"/>
    <w:rsid w:val="2872452F"/>
    <w:rsid w:val="28F57DE0"/>
    <w:rsid w:val="29ADE624"/>
    <w:rsid w:val="2A9923E3"/>
    <w:rsid w:val="2BC75DF6"/>
    <w:rsid w:val="2DD0D3AE"/>
    <w:rsid w:val="2F24C9F2"/>
    <w:rsid w:val="301073B7"/>
    <w:rsid w:val="31530A2C"/>
    <w:rsid w:val="3161E088"/>
    <w:rsid w:val="322C1EAA"/>
    <w:rsid w:val="331F9A8C"/>
    <w:rsid w:val="3404DE5B"/>
    <w:rsid w:val="34A32CAC"/>
    <w:rsid w:val="3563BF6C"/>
    <w:rsid w:val="35AC585B"/>
    <w:rsid w:val="36A01B4E"/>
    <w:rsid w:val="372CB93A"/>
    <w:rsid w:val="37F20812"/>
    <w:rsid w:val="38F41D46"/>
    <w:rsid w:val="3973E6F7"/>
    <w:rsid w:val="39BA9D06"/>
    <w:rsid w:val="39F5512C"/>
    <w:rsid w:val="3A6EFD07"/>
    <w:rsid w:val="3B322061"/>
    <w:rsid w:val="3B5A6414"/>
    <w:rsid w:val="3B8801EC"/>
    <w:rsid w:val="3E0705A9"/>
    <w:rsid w:val="3E66D0C7"/>
    <w:rsid w:val="3F8AB55F"/>
    <w:rsid w:val="3FDD4FBD"/>
    <w:rsid w:val="400F9AB9"/>
    <w:rsid w:val="40335F44"/>
    <w:rsid w:val="4144B3FD"/>
    <w:rsid w:val="416FEEBB"/>
    <w:rsid w:val="417B8137"/>
    <w:rsid w:val="4458B9F7"/>
    <w:rsid w:val="44A02819"/>
    <w:rsid w:val="451D1FBA"/>
    <w:rsid w:val="463BF87A"/>
    <w:rsid w:val="46754C9E"/>
    <w:rsid w:val="473E5C2C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34E95C"/>
    <w:rsid w:val="4E59E3ED"/>
    <w:rsid w:val="50030687"/>
    <w:rsid w:val="5041B389"/>
    <w:rsid w:val="519848F3"/>
    <w:rsid w:val="5423D85E"/>
    <w:rsid w:val="551F57AA"/>
    <w:rsid w:val="55344309"/>
    <w:rsid w:val="5579027C"/>
    <w:rsid w:val="55AA0ED6"/>
    <w:rsid w:val="5629184E"/>
    <w:rsid w:val="56524CEE"/>
    <w:rsid w:val="56A1FFAE"/>
    <w:rsid w:val="57491E3C"/>
    <w:rsid w:val="57FDA597"/>
    <w:rsid w:val="5907CFAC"/>
    <w:rsid w:val="599CA5AB"/>
    <w:rsid w:val="59F2C8CD"/>
    <w:rsid w:val="5A128BB0"/>
    <w:rsid w:val="5A64579C"/>
    <w:rsid w:val="5A74F063"/>
    <w:rsid w:val="5B1A307A"/>
    <w:rsid w:val="5B3352A5"/>
    <w:rsid w:val="5B8E992E"/>
    <w:rsid w:val="5D621623"/>
    <w:rsid w:val="5D8E371A"/>
    <w:rsid w:val="5DFA514D"/>
    <w:rsid w:val="5E48B913"/>
    <w:rsid w:val="5E651BAF"/>
    <w:rsid w:val="5F0D85F7"/>
    <w:rsid w:val="5FAE7EA0"/>
    <w:rsid w:val="608EE571"/>
    <w:rsid w:val="61DA18B9"/>
    <w:rsid w:val="61FDDAB2"/>
    <w:rsid w:val="6259E0F2"/>
    <w:rsid w:val="6261AFE7"/>
    <w:rsid w:val="6452665A"/>
    <w:rsid w:val="654BE04F"/>
    <w:rsid w:val="65C7360A"/>
    <w:rsid w:val="66875B39"/>
    <w:rsid w:val="67ABE66B"/>
    <w:rsid w:val="67D3A20E"/>
    <w:rsid w:val="684B088A"/>
    <w:rsid w:val="68D04034"/>
    <w:rsid w:val="6C7F578E"/>
    <w:rsid w:val="6D45D6E7"/>
    <w:rsid w:val="6F1A506B"/>
    <w:rsid w:val="6F324B76"/>
    <w:rsid w:val="6F7E8EBD"/>
    <w:rsid w:val="6FC800F5"/>
    <w:rsid w:val="70F1AA70"/>
    <w:rsid w:val="71024337"/>
    <w:rsid w:val="71797D28"/>
    <w:rsid w:val="71AC7103"/>
    <w:rsid w:val="71B06BE9"/>
    <w:rsid w:val="71C160B1"/>
    <w:rsid w:val="7228D59E"/>
    <w:rsid w:val="72570F30"/>
    <w:rsid w:val="727CC147"/>
    <w:rsid w:val="72AD4BD4"/>
    <w:rsid w:val="73DDDC84"/>
    <w:rsid w:val="74A50B70"/>
    <w:rsid w:val="76A06E44"/>
    <w:rsid w:val="76FEC627"/>
    <w:rsid w:val="7747C397"/>
    <w:rsid w:val="786AE529"/>
    <w:rsid w:val="79B59AF7"/>
    <w:rsid w:val="7C5488DE"/>
    <w:rsid w:val="7EDE70E2"/>
    <w:rsid w:val="7FE72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E9D8A009-4EF9-426B-9BC2-E344FE5B5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hAnsi="Cambria" w:eastAsia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normaltextrun" w:customStyle="1">
    <w:name w:val="normaltextrun"/>
    <w:basedOn w:val="DefaultParagraphFont"/>
    <w:rsid w:val="00127AB1"/>
  </w:style>
  <w:style w:type="character" w:styleId="eop" w:customStyle="1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microsoft.com/office/2020/10/relationships/intelligence" Target="intelligence2.xml" Id="R984c4cbd83d4442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rrell McCann</dc:creator>
  <keywords/>
  <lastModifiedBy>Glover, Braxton R.</lastModifiedBy>
  <revision>6</revision>
  <lastPrinted>2022-03-27T20:22:00.0000000Z</lastPrinted>
  <dcterms:created xsi:type="dcterms:W3CDTF">2026-01-21T22:21:00.0000000Z</dcterms:created>
  <dcterms:modified xsi:type="dcterms:W3CDTF">2026-01-22T02:51:18.7597597Z</dcterms:modified>
</coreProperties>
</file>